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RStudio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eac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Markdown</dc:title>
  <dc:creator>RStudio</dc:creator>
  <dcterms:created xsi:type="dcterms:W3CDTF">2018-12-23T23:43:38Z</dcterms:created>
  <dcterms:modified xsi:type="dcterms:W3CDTF">2018-12-23T23:43:38Z</dcterms:modified>
</cp:coreProperties>
</file>